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79"/>
        <w:gridCol w:w="6556"/>
      </w:tblGrid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bookmarkStart w:id="0" w:name="_Toc482882155"/>
            <w:bookmarkStart w:id="1" w:name="_Toc467601845"/>
            <w:bookmarkStart w:id="2" w:name="_Toc473543268"/>
            <w:bookmarkStart w:id="3" w:name="_Toc467854096"/>
            <w:bookmarkStart w:id="4" w:name="_Toc467855248"/>
            <w:r w:rsidRPr="00141C0E">
              <w:t>1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456670">
            <w:pPr>
              <w:jc w:val="both"/>
              <w:rPr>
                <w:b/>
              </w:rPr>
            </w:pPr>
            <w:r w:rsidRPr="00255DAF">
              <w:rPr>
                <w:b/>
              </w:rPr>
              <w:t>АКТУАЛЬНЫЕ ПРОБЛЕМЫ</w:t>
            </w:r>
            <w:r>
              <w:rPr>
                <w:b/>
              </w:rPr>
              <w:t xml:space="preserve"> </w:t>
            </w:r>
            <w:r w:rsidRPr="00255DAF">
              <w:rPr>
                <w:b/>
              </w:rPr>
              <w:t>СИСТЕМАТИЧЕСКОГО БОГОСЛОВИЯ И ПАТРОЛОГИИ</w:t>
            </w:r>
          </w:p>
        </w:tc>
      </w:tr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2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3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бакалавр богословия</w:t>
            </w:r>
          </w:p>
        </w:tc>
      </w:tr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4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очная</w:t>
            </w:r>
          </w:p>
        </w:tc>
      </w:tr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5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2017</w:t>
            </w:r>
          </w:p>
        </w:tc>
      </w:tr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6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625B83" w:rsidRPr="00255DAF" w:rsidRDefault="00625B83" w:rsidP="00625B83">
            <w:pPr>
              <w:tabs>
                <w:tab w:val="left" w:pos="0"/>
              </w:tabs>
              <w:jc w:val="both"/>
            </w:pPr>
            <w:r w:rsidRPr="00255DAF">
              <w:t xml:space="preserve">Целями курса «Актуальные проблемы систематического богословия и патрологии» являются: </w:t>
            </w:r>
          </w:p>
          <w:p w:rsidR="00625B83" w:rsidRPr="00255DAF" w:rsidRDefault="00625B83" w:rsidP="00625B83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ind w:left="0" w:firstLine="0"/>
              <w:jc w:val="both"/>
              <w:rPr>
                <w:bCs/>
                <w:sz w:val="24"/>
              </w:rPr>
            </w:pPr>
            <w:r w:rsidRPr="00255DAF">
              <w:rPr>
                <w:bCs/>
                <w:sz w:val="24"/>
              </w:rPr>
              <w:t xml:space="preserve">Выявление основных современных концепций и научных теорий в области теологии </w:t>
            </w:r>
          </w:p>
          <w:p w:rsidR="00625B83" w:rsidRPr="00255DAF" w:rsidRDefault="00625B83" w:rsidP="00625B83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ind w:left="0" w:firstLine="0"/>
              <w:jc w:val="both"/>
              <w:rPr>
                <w:bCs/>
                <w:sz w:val="24"/>
              </w:rPr>
            </w:pPr>
            <w:r w:rsidRPr="00255DAF">
              <w:rPr>
                <w:bCs/>
                <w:sz w:val="24"/>
              </w:rPr>
              <w:t>Аналитический разбор программных публикаций по современной теологии</w:t>
            </w:r>
          </w:p>
          <w:p w:rsidR="00625B83" w:rsidRPr="00255DAF" w:rsidRDefault="00625B83" w:rsidP="00625B83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ind w:left="0" w:firstLine="0"/>
              <w:jc w:val="both"/>
              <w:rPr>
                <w:bCs/>
                <w:sz w:val="24"/>
              </w:rPr>
            </w:pPr>
            <w:r w:rsidRPr="00255DAF">
              <w:rPr>
                <w:bCs/>
                <w:sz w:val="24"/>
              </w:rPr>
              <w:t>Приобретение знаний о наиболее важных справочных, библиографических и энциклопедических изданиях</w:t>
            </w:r>
          </w:p>
          <w:p w:rsidR="00625B83" w:rsidRPr="00255DAF" w:rsidRDefault="00625B83" w:rsidP="00625B83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ind w:left="0" w:firstLine="0"/>
              <w:jc w:val="both"/>
              <w:rPr>
                <w:bCs/>
                <w:sz w:val="24"/>
              </w:rPr>
            </w:pPr>
            <w:r w:rsidRPr="00255DAF">
              <w:rPr>
                <w:bCs/>
                <w:sz w:val="24"/>
              </w:rPr>
              <w:t>Знакомство с основными периодическими серийными изданиями</w:t>
            </w:r>
          </w:p>
          <w:p w:rsidR="00456670" w:rsidRPr="00625B83" w:rsidRDefault="00625B83" w:rsidP="00884F58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ind w:left="0" w:firstLine="0"/>
              <w:jc w:val="both"/>
              <w:rPr>
                <w:bCs/>
                <w:sz w:val="24"/>
              </w:rPr>
            </w:pPr>
            <w:r w:rsidRPr="00255DAF">
              <w:rPr>
                <w:bCs/>
                <w:sz w:val="24"/>
              </w:rPr>
              <w:t>Знакомство и обретение навыков работы с основными электронными базами данных по теме курса</w:t>
            </w:r>
          </w:p>
        </w:tc>
      </w:tr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7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 xml:space="preserve">Место дисциплины в структуре </w:t>
            </w:r>
            <w:proofErr w:type="spellStart"/>
            <w:r w:rsidRPr="00141C0E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jc w:val="both"/>
            </w:pPr>
            <w:r w:rsidRPr="00141C0E">
              <w:t>Вариативная часть, дисциплины по выбору</w:t>
            </w:r>
          </w:p>
        </w:tc>
      </w:tr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8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625B83" w:rsidP="00884F58">
            <w:pPr>
              <w:jc w:val="both"/>
            </w:pPr>
            <w:r w:rsidRPr="00255DAF">
              <w:t xml:space="preserve">ПК-2: готовность применять основные принципы и методы научно-богословских исследований, учитывая единство теологического знания. </w:t>
            </w:r>
          </w:p>
        </w:tc>
      </w:tr>
      <w:tr w:rsidR="00625B83" w:rsidRPr="00141C0E" w:rsidTr="00884F58"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</w:pPr>
            <w:r w:rsidRPr="00141C0E">
              <w:t>9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56670" w:rsidRPr="00141C0E" w:rsidRDefault="00FA46BF" w:rsidP="00456670">
            <w:pPr>
              <w:widowControl w:val="0"/>
              <w:autoSpaceDE w:val="0"/>
              <w:autoSpaceDN w:val="0"/>
              <w:adjustRightInd w:val="0"/>
              <w:jc w:val="both"/>
              <w:rPr>
                <w:i/>
                <w:iCs/>
              </w:rPr>
            </w:pPr>
            <w:proofErr w:type="spellStart"/>
            <w:r w:rsidRPr="00255DAF">
              <w:rPr>
                <w:i/>
                <w:iCs/>
              </w:rPr>
              <w:t>Гагинский</w:t>
            </w:r>
            <w:proofErr w:type="spellEnd"/>
            <w:r w:rsidRPr="00255DAF">
              <w:rPr>
                <w:i/>
                <w:iCs/>
              </w:rPr>
              <w:t xml:space="preserve"> </w:t>
            </w:r>
            <w:proofErr w:type="spellStart"/>
            <w:r w:rsidRPr="00255DAF">
              <w:rPr>
                <w:i/>
                <w:iCs/>
              </w:rPr>
              <w:t>А.М</w:t>
            </w:r>
            <w:proofErr w:type="spellEnd"/>
            <w:r w:rsidRPr="00255DAF">
              <w:rPr>
                <w:i/>
                <w:iCs/>
              </w:rPr>
              <w:t>.</w:t>
            </w:r>
          </w:p>
        </w:tc>
      </w:tr>
    </w:tbl>
    <w:p w:rsidR="00456670" w:rsidRPr="00141C0E" w:rsidRDefault="00456670" w:rsidP="00456670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456670" w:rsidRPr="00141C0E" w:rsidTr="00884F58">
        <w:trPr>
          <w:trHeight w:val="347"/>
        </w:trPr>
        <w:tc>
          <w:tcPr>
            <w:tcW w:w="786" w:type="pct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141C0E">
              <w:rPr>
                <w:i/>
              </w:rPr>
              <w:t>Ср</w:t>
            </w:r>
            <w:proofErr w:type="gramEnd"/>
            <w:r w:rsidRPr="00141C0E">
              <w:rPr>
                <w:i/>
              </w:rPr>
              <w:t>.</w:t>
            </w:r>
          </w:p>
        </w:tc>
        <w:tc>
          <w:tcPr>
            <w:tcW w:w="667" w:type="pct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456670" w:rsidRPr="00141C0E" w:rsidRDefault="00456670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Промежуточная аттестация</w:t>
            </w:r>
          </w:p>
        </w:tc>
      </w:tr>
      <w:bookmarkEnd w:id="0"/>
      <w:bookmarkEnd w:id="1"/>
      <w:bookmarkEnd w:id="2"/>
      <w:tr w:rsidR="00625B83" w:rsidRPr="00141C0E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5B83" w:rsidRPr="00255DAF" w:rsidRDefault="00625B83" w:rsidP="00884F58">
            <w:pPr>
              <w:jc w:val="both"/>
            </w:pPr>
            <w:r w:rsidRPr="00255DAF"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5B83" w:rsidRPr="00255DAF" w:rsidRDefault="00625B83" w:rsidP="00884F58">
            <w:pPr>
              <w:jc w:val="both"/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5B83" w:rsidRPr="00255DAF" w:rsidRDefault="00625B83" w:rsidP="00884F58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62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5B83" w:rsidRPr="00255DAF" w:rsidRDefault="00625B83" w:rsidP="00884F58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46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5B83" w:rsidRPr="00255DAF" w:rsidRDefault="00625B83" w:rsidP="00884F58">
            <w:pPr>
              <w:jc w:val="both"/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5B83" w:rsidRPr="00141C0E" w:rsidRDefault="00FA46BF" w:rsidP="00625B83">
            <w:pPr>
              <w:jc w:val="both"/>
            </w:pPr>
            <w:r>
              <w:rPr>
                <w:i/>
                <w:iCs/>
              </w:rPr>
              <w:t>Зачет.</w:t>
            </w:r>
            <w:bookmarkStart w:id="5" w:name="_GoBack"/>
            <w:bookmarkEnd w:id="5"/>
          </w:p>
        </w:tc>
      </w:tr>
      <w:bookmarkEnd w:id="3"/>
      <w:bookmarkEnd w:id="4"/>
    </w:tbl>
    <w:p w:rsidR="00BB3629" w:rsidRPr="00255DAF" w:rsidRDefault="00BB3629" w:rsidP="00255DAF">
      <w:pPr>
        <w:jc w:val="both"/>
      </w:pPr>
    </w:p>
    <w:sectPr w:rsidR="00BB3629" w:rsidRPr="00255DAF" w:rsidSect="009A10C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7D1" w:rsidRDefault="00D417D1" w:rsidP="00BB3629">
      <w:r>
        <w:separator/>
      </w:r>
    </w:p>
  </w:endnote>
  <w:endnote w:type="continuationSeparator" w:id="0">
    <w:p w:rsidR="00D417D1" w:rsidRDefault="00D417D1" w:rsidP="00BB3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39149914"/>
      <w:docPartObj>
        <w:docPartGallery w:val="Page Numbers (Bottom of Page)"/>
        <w:docPartUnique/>
      </w:docPartObj>
    </w:sdtPr>
    <w:sdtEndPr/>
    <w:sdtContent>
      <w:p w:rsidR="008E77DF" w:rsidRDefault="00A16AC7">
        <w:pPr>
          <w:pStyle w:val="a9"/>
        </w:pPr>
        <w:r>
          <w:fldChar w:fldCharType="begin"/>
        </w:r>
        <w:r w:rsidR="008E77DF">
          <w:instrText>PAGE   \* MERGEFORMAT</w:instrText>
        </w:r>
        <w:r>
          <w:fldChar w:fldCharType="separate"/>
        </w:r>
        <w:r w:rsidR="00FA46B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E77DF" w:rsidRDefault="008E77DF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7D1" w:rsidRDefault="00D417D1" w:rsidP="00BB3629">
      <w:r>
        <w:separator/>
      </w:r>
    </w:p>
  </w:footnote>
  <w:footnote w:type="continuationSeparator" w:id="0">
    <w:p w:rsidR="00D417D1" w:rsidRDefault="00D417D1" w:rsidP="00BB36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55E84094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EFB62AE"/>
    <w:multiLevelType w:val="hybridMultilevel"/>
    <w:tmpl w:val="CE482B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25173A"/>
    <w:multiLevelType w:val="hybridMultilevel"/>
    <w:tmpl w:val="7818A1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>
    <w:nsid w:val="32580617"/>
    <w:multiLevelType w:val="hybridMultilevel"/>
    <w:tmpl w:val="8A70563E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AD4217B"/>
    <w:multiLevelType w:val="hybridMultilevel"/>
    <w:tmpl w:val="75F4A622"/>
    <w:lvl w:ilvl="0" w:tplc="7E34185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>
    <w:nsid w:val="710645F8"/>
    <w:multiLevelType w:val="hybridMultilevel"/>
    <w:tmpl w:val="FD6CBC74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3">
    <w:nsid w:val="725D3906"/>
    <w:multiLevelType w:val="hybridMultilevel"/>
    <w:tmpl w:val="8FE49E1E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6">
    <w:abstractNumId w:val="7"/>
  </w:num>
  <w:num w:numId="7">
    <w:abstractNumId w:val="5"/>
  </w:num>
  <w:num w:numId="8">
    <w:abstractNumId w:val="13"/>
  </w:num>
  <w:num w:numId="9">
    <w:abstractNumId w:val="9"/>
  </w:num>
  <w:num w:numId="10">
    <w:abstractNumId w:val="12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2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jA0NjG2MDa2MDFQ0lEKTi0uzszPAykwqwUAZTVFyywAAAA="/>
  </w:docVars>
  <w:rsids>
    <w:rsidRoot w:val="00E87BDB"/>
    <w:rsid w:val="0003198C"/>
    <w:rsid w:val="00133B42"/>
    <w:rsid w:val="001566E2"/>
    <w:rsid w:val="00210685"/>
    <w:rsid w:val="0021292A"/>
    <w:rsid w:val="002513F0"/>
    <w:rsid w:val="00252FE2"/>
    <w:rsid w:val="00255DAF"/>
    <w:rsid w:val="00290AAC"/>
    <w:rsid w:val="002968D1"/>
    <w:rsid w:val="002E6032"/>
    <w:rsid w:val="0038420F"/>
    <w:rsid w:val="004561E0"/>
    <w:rsid w:val="00456670"/>
    <w:rsid w:val="004640DD"/>
    <w:rsid w:val="005C0E52"/>
    <w:rsid w:val="00625B83"/>
    <w:rsid w:val="006712D3"/>
    <w:rsid w:val="006E7FA6"/>
    <w:rsid w:val="00752365"/>
    <w:rsid w:val="00757282"/>
    <w:rsid w:val="00811C61"/>
    <w:rsid w:val="0085026D"/>
    <w:rsid w:val="008E77DF"/>
    <w:rsid w:val="009A10CA"/>
    <w:rsid w:val="009F2971"/>
    <w:rsid w:val="00A16AC7"/>
    <w:rsid w:val="00AF61AD"/>
    <w:rsid w:val="00BB3629"/>
    <w:rsid w:val="00C12B45"/>
    <w:rsid w:val="00C353B5"/>
    <w:rsid w:val="00CA6DA8"/>
    <w:rsid w:val="00CB2231"/>
    <w:rsid w:val="00CD18D7"/>
    <w:rsid w:val="00D10310"/>
    <w:rsid w:val="00D12147"/>
    <w:rsid w:val="00D417D1"/>
    <w:rsid w:val="00E82E54"/>
    <w:rsid w:val="00E87BDB"/>
    <w:rsid w:val="00EE6405"/>
    <w:rsid w:val="00F567FD"/>
    <w:rsid w:val="00FA014B"/>
    <w:rsid w:val="00FA4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FE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292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292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Body Text"/>
    <w:basedOn w:val="a"/>
    <w:link w:val="a4"/>
    <w:rsid w:val="00252FE2"/>
    <w:rPr>
      <w:sz w:val="20"/>
    </w:rPr>
  </w:style>
  <w:style w:type="character" w:customStyle="1" w:styleId="a4">
    <w:name w:val="Основной текст Знак"/>
    <w:basedOn w:val="a0"/>
    <w:link w:val="a3"/>
    <w:rsid w:val="00252FE2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252F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BB3629"/>
    <w:pPr>
      <w:numPr>
        <w:numId w:val="10"/>
      </w:numPr>
      <w:tabs>
        <w:tab w:val="left" w:pos="993"/>
      </w:tabs>
      <w:spacing w:before="240" w:after="240"/>
    </w:pPr>
    <w:rPr>
      <w:b/>
    </w:rPr>
  </w:style>
  <w:style w:type="paragraph" w:customStyle="1" w:styleId="21">
    <w:name w:val="Основной текст с отступом 21"/>
    <w:basedOn w:val="a"/>
    <w:rsid w:val="00BB3629"/>
    <w:pPr>
      <w:suppressAutoHyphens/>
      <w:spacing w:line="480" w:lineRule="auto"/>
      <w:ind w:left="283"/>
    </w:pPr>
    <w:rPr>
      <w:lang w:eastAsia="ar-SA"/>
    </w:rPr>
  </w:style>
  <w:style w:type="paragraph" w:customStyle="1" w:styleId="a5">
    <w:name w:val="УМКД Текст без нумерации"/>
    <w:basedOn w:val="22"/>
    <w:qFormat/>
    <w:rsid w:val="00BB3629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"/>
    <w:link w:val="23"/>
    <w:uiPriority w:val="99"/>
    <w:semiHidden/>
    <w:unhideWhenUsed/>
    <w:rsid w:val="00BB3629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B3629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BB362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B362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B3629"/>
    <w:pPr>
      <w:spacing w:after="100"/>
    </w:pPr>
  </w:style>
  <w:style w:type="paragraph" w:styleId="ac">
    <w:name w:val="Balloon Text"/>
    <w:basedOn w:val="a"/>
    <w:link w:val="ad"/>
    <w:uiPriority w:val="99"/>
    <w:semiHidden/>
    <w:unhideWhenUsed/>
    <w:rsid w:val="00BB3629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B3629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757282"/>
    <w:pPr>
      <w:ind w:left="720"/>
      <w:contextualSpacing/>
    </w:pPr>
  </w:style>
  <w:style w:type="table" w:styleId="af">
    <w:name w:val="Table Grid"/>
    <w:basedOn w:val="a1"/>
    <w:uiPriority w:val="59"/>
    <w:unhideWhenUsed/>
    <w:rsid w:val="00251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4">
    <w:name w:val="toc 2"/>
    <w:basedOn w:val="a"/>
    <w:next w:val="a"/>
    <w:autoRedefine/>
    <w:uiPriority w:val="39"/>
    <w:unhideWhenUsed/>
    <w:rsid w:val="008E77DF"/>
    <w:pPr>
      <w:spacing w:after="100"/>
      <w:ind w:left="240"/>
    </w:pPr>
  </w:style>
  <w:style w:type="character" w:styleId="af0">
    <w:name w:val="Emphasis"/>
    <w:basedOn w:val="a0"/>
    <w:uiPriority w:val="20"/>
    <w:qFormat/>
    <w:rsid w:val="00290AA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FE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292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292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Body Text"/>
    <w:basedOn w:val="a"/>
    <w:link w:val="a4"/>
    <w:rsid w:val="00252FE2"/>
    <w:rPr>
      <w:sz w:val="20"/>
    </w:rPr>
  </w:style>
  <w:style w:type="character" w:customStyle="1" w:styleId="a4">
    <w:name w:val="Основной текст Знак"/>
    <w:basedOn w:val="a0"/>
    <w:link w:val="a3"/>
    <w:rsid w:val="00252FE2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252F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BB3629"/>
    <w:pPr>
      <w:numPr>
        <w:numId w:val="10"/>
      </w:numPr>
      <w:tabs>
        <w:tab w:val="left" w:pos="993"/>
      </w:tabs>
      <w:spacing w:before="240" w:after="240"/>
    </w:pPr>
    <w:rPr>
      <w:b/>
    </w:rPr>
  </w:style>
  <w:style w:type="paragraph" w:customStyle="1" w:styleId="21">
    <w:name w:val="Основной текст с отступом 21"/>
    <w:basedOn w:val="a"/>
    <w:rsid w:val="00BB3629"/>
    <w:pPr>
      <w:suppressAutoHyphens/>
      <w:spacing w:line="480" w:lineRule="auto"/>
      <w:ind w:left="283"/>
    </w:pPr>
    <w:rPr>
      <w:lang w:eastAsia="ar-SA"/>
    </w:rPr>
  </w:style>
  <w:style w:type="paragraph" w:customStyle="1" w:styleId="a5">
    <w:name w:val="УМКД Текст без нумерации"/>
    <w:basedOn w:val="22"/>
    <w:qFormat/>
    <w:rsid w:val="00BB3629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"/>
    <w:link w:val="23"/>
    <w:uiPriority w:val="99"/>
    <w:semiHidden/>
    <w:unhideWhenUsed/>
    <w:rsid w:val="00BB3629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B3629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BB362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B362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B3629"/>
    <w:pPr>
      <w:spacing w:after="100"/>
    </w:pPr>
  </w:style>
  <w:style w:type="paragraph" w:styleId="ac">
    <w:name w:val="Balloon Text"/>
    <w:basedOn w:val="a"/>
    <w:link w:val="ad"/>
    <w:uiPriority w:val="99"/>
    <w:semiHidden/>
    <w:unhideWhenUsed/>
    <w:rsid w:val="00BB3629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B3629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757282"/>
    <w:pPr>
      <w:ind w:left="720"/>
      <w:contextualSpacing/>
    </w:pPr>
  </w:style>
  <w:style w:type="table" w:styleId="af">
    <w:name w:val="Table Grid"/>
    <w:basedOn w:val="a1"/>
    <w:uiPriority w:val="59"/>
    <w:unhideWhenUsed/>
    <w:rsid w:val="00251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4">
    <w:name w:val="toc 2"/>
    <w:basedOn w:val="a"/>
    <w:next w:val="a"/>
    <w:autoRedefine/>
    <w:uiPriority w:val="39"/>
    <w:unhideWhenUsed/>
    <w:rsid w:val="008E77DF"/>
    <w:pPr>
      <w:spacing w:after="100"/>
      <w:ind w:left="240"/>
    </w:pPr>
  </w:style>
  <w:style w:type="character" w:styleId="af0">
    <w:name w:val="Emphasis"/>
    <w:basedOn w:val="a0"/>
    <w:uiPriority w:val="20"/>
    <w:qFormat/>
    <w:rsid w:val="00290AA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A39770-C3BB-498A-BE27-54A6C9C81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11</cp:revision>
  <dcterms:created xsi:type="dcterms:W3CDTF">2017-09-27T13:34:00Z</dcterms:created>
  <dcterms:modified xsi:type="dcterms:W3CDTF">2018-03-22T11:52:00Z</dcterms:modified>
</cp:coreProperties>
</file>